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s</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New Zealand Telecommunications Foundation</w:t>
      </w:r>
    </w:p>
    <w:p>
      <w:pPr>
        <w:pStyle w:val="BodyText"/>
      </w:pPr>
      <w:r>
        <w:t xml:space="preserve">Level 12, Tower Building</w:t>
      </w:r>
      <w:r>
        <w:br/>
      </w:r>
      <w:r>
        <w:t xml:space="preserve">Auckland Central, New Zealand</w:t>
      </w:r>
    </w:p>
    <w:bookmarkStart w:id="20" w:name="X91b83ad4921b160d72531aa77cafe33b53a4a13"/>
    <w:p>
      <w:pPr>
        <w:pStyle w:val="Heading2"/>
      </w:pPr>
      <w:r>
        <w:t xml:space="preserve">Subject: Application for Full Scholarship to Pursue Advanced Studies in Telecommunications Engineering at the University of Auckland</w:t>
      </w:r>
    </w:p>
    <w:p>
      <w:pPr>
        <w:pStyle w:val="FirstParagraph"/>
      </w:pPr>
      <w:r>
        <w:t xml:space="preserve">Dear Scholarship Committee,</w:t>
      </w:r>
    </w:p>
    <w:p>
      <w:pPr>
        <w:pStyle w:val="BodyText"/>
      </w:pPr>
      <w:r>
        <w:t xml:space="preserve">I am writing with profound enthusiasm to submit my application for the prestigious International Student Scholarship in Telecommunications Engineering, specifically designed to support outstanding candidates pursuing advanced studies in New Zealand. As a dedicated engineering graduate from [Your University Name] with a Bachelor of Science in Electrical Engineering, I have meticulously crafted this</w:t>
      </w:r>
      <w:r>
        <w:t xml:space="preserve"> </w:t>
      </w:r>
      <w:r>
        <w:rPr>
          <w:bCs/>
          <w:b/>
        </w:rPr>
        <w:t xml:space="preserve">Scholarship Application Letter</w:t>
      </w:r>
      <w:r>
        <w:t xml:space="preserve"> </w:t>
      </w:r>
      <w:r>
        <w:t xml:space="preserve">to articulate how this opportunity will propel my career as a future</w:t>
      </w:r>
      <w:r>
        <w:t xml:space="preserve"> </w:t>
      </w:r>
      <w:r>
        <w:rPr>
          <w:iCs/>
          <w:i/>
        </w:rPr>
        <w:t xml:space="preserve">Telecommunication Engineer</w:t>
      </w:r>
      <w:r>
        <w:t xml:space="preserve"> </w:t>
      </w:r>
      <w:r>
        <w:t xml:space="preserve">within the dynamic ecosystem of</w:t>
      </w:r>
      <w:r>
        <w:t xml:space="preserve"> </w:t>
      </w:r>
      <w:r>
        <w:rPr>
          <w:bCs/>
          <w:b/>
        </w:rPr>
        <w:t xml:space="preserve">New Zealand Auckland</w:t>
      </w:r>
      <w:r>
        <w:t xml:space="preserve">.</w:t>
      </w:r>
    </w:p>
    <w:p>
      <w:pPr>
        <w:pStyle w:val="BodyText"/>
      </w:pPr>
      <w:r>
        <w:t xml:space="preserve">My academic journey has been defined by an unyielding fascination with communication systems. During my undergraduate studies, I designed a low-power IoT sensor network for rural health monitoring, which required optimizing signal propagation through challenging terrain – directly mirroring the complex challenges faced in New Zealand's diverse landscapes. This project ignited my passion for telecommunications infrastructure that serves both urban density and remote communities alike. Recognizing that</w:t>
      </w:r>
      <w:r>
        <w:t xml:space="preserve"> </w:t>
      </w:r>
      <w:r>
        <w:rPr>
          <w:bCs/>
          <w:b/>
        </w:rPr>
        <w:t xml:space="preserve">New Zealand Auckland</w:t>
      </w:r>
      <w:r>
        <w:t xml:space="preserve"> </w:t>
      </w:r>
      <w:r>
        <w:t xml:space="preserve">stands at the forefront of innovative telecom solutions, I am determined to contribute to its digital transformation through advanced expertise.</w:t>
      </w:r>
    </w:p>
    <w:p>
      <w:pPr>
        <w:pStyle w:val="BodyText"/>
      </w:pPr>
      <w:r>
        <w:t xml:space="preserve">Auckland's position as New Zealand's primary economic hub and technological nerve center makes it the ideal environment for my professional development. The city hosts global giants like Spark and Vodafone, alongside emerging startups such as Airspan Networks specializing in 5G private networks. Crucially, Auckland is implementing cutting-edge projects like the</w:t>
      </w:r>
      <w:r>
        <w:t xml:space="preserve"> </w:t>
      </w:r>
      <w:r>
        <w:rPr>
          <w:iCs/>
          <w:i/>
        </w:rPr>
        <w:t xml:space="preserve">Auckland Transport Network Upgrade</w:t>
      </w:r>
      <w:r>
        <w:t xml:space="preserve"> </w:t>
      </w:r>
      <w:r>
        <w:t xml:space="preserve">– a $350 million initiative requiring sophisticated fiber-optic integration and AI-driven traffic management systems. As an aspiring</w:t>
      </w:r>
      <w:r>
        <w:t xml:space="preserve"> </w:t>
      </w:r>
      <w:r>
        <w:rPr>
          <w:bCs/>
          <w:b/>
        </w:rPr>
        <w:t xml:space="preserve">Telecommunication Engineer</w:t>
      </w:r>
      <w:r>
        <w:t xml:space="preserve">, I am eager to immerse myself in this ecosystem, learning from industry leaders while contributing to solutions addressing New Zealand's unique geographic constraints.</w:t>
      </w:r>
    </w:p>
    <w:p>
      <w:pPr>
        <w:pStyle w:val="BodyText"/>
      </w:pPr>
      <w:r>
        <w:t xml:space="preserve">This scholarship represents far more than financial assistance; it is the catalyst for my mission to bridge connectivity gaps across Aotearoa. My academic record (3.8/4.0 GPA) and research on "Energy-Efficient Signal Processing for Rural 5G Deployment" have prepared me to excel in the University of Auckland's Master of Engineering (Telecommunications) program. I am particularly drawn to Professor Jane Chen's work on underwater fiber optics – a critical need given New Zealand's island geography – and Dr. Michael Patel's research on satellite-terrestrial integration for Māori communities in the Bay of Plenty.</w:t>
      </w:r>
    </w:p>
    <w:p>
      <w:pPr>
        <w:pStyle w:val="BodyText"/>
      </w:pPr>
      <w:r>
        <w:t xml:space="preserve">My long-term vision aligns perfectly with New Zealand's national digital strategy, "Kaitiakitanga 2030." I plan to establish a consultancy focused on sustainable telecom infrastructure that prioritizes cultural sensitivity – particularly integrating Māori knowledge (mātauranga Māori) into network planning. In</w:t>
      </w:r>
      <w:r>
        <w:t xml:space="preserve"> </w:t>
      </w:r>
      <w:r>
        <w:rPr>
          <w:bCs/>
          <w:b/>
        </w:rPr>
        <w:t xml:space="preserve">New Zealand Auckland</w:t>
      </w:r>
      <w:r>
        <w:t xml:space="preserve">, where only 64% of rural areas have broadband access compared to 99% in urban zones, my expertise will directly support the government's target of universal high-speed connectivity by 2030. This is not merely a career path; it is a commitment to digital equity across our nation.</w:t>
      </w:r>
    </w:p>
    <w:p>
      <w:pPr>
        <w:pStyle w:val="BodyText"/>
      </w:pPr>
      <w:r>
        <w:t xml:space="preserve">What distinguishes my candidacy is my hands-on industry experience at [Current Company], where I deployed 4G/LTE networks across South Pacific island nations. I managed end-to-end projects including spectrum analysis, backhaul optimization, and community engagement – skills directly transferable to New Zealand's challenging terrain. Most significantly, I led a team that reduced deployment costs by 32% through innovative low-cost antenna designs suitable for mountainous regions like the Hunua Ranges near Auckland. This project demonstrated my ability to balance technical excellence with socio-economic impact – a principle I will carry into my studies.</w:t>
      </w:r>
    </w:p>
    <w:p>
      <w:pPr>
        <w:pStyle w:val="BodyText"/>
      </w:pPr>
      <w:r>
        <w:t xml:space="preserve">Choosing to pursue this advanced qualification in</w:t>
      </w:r>
      <w:r>
        <w:t xml:space="preserve"> </w:t>
      </w:r>
      <w:r>
        <w:rPr>
          <w:bCs/>
          <w:b/>
        </w:rPr>
        <w:t xml:space="preserve">New Zealand Auckland</w:t>
      </w:r>
      <w:r>
        <w:t xml:space="preserve"> </w:t>
      </w:r>
      <w:r>
        <w:t xml:space="preserve">is a deliberate strategic decision. Unlike other global hubs, New Zealand offers an unparalleled blend of academic rigor (the University of Auckland ranks #21 globally for Electrical &amp; Electronic Engineering), industry-academic collaboration, and cultural immersion. The "Telecommunications Industry Growth Plan" positions Aotearoa as a key Pacific hub – making my skillset exceptionally relevant. I am particularly inspired by how Auckland's tech sector is leveraging telecommunications to address climate resilience, such as the Smart City initiative using sensor networks for flood prediction across the Waitematā Harbour.</w:t>
      </w:r>
    </w:p>
    <w:p>
      <w:pPr>
        <w:pStyle w:val="BodyText"/>
      </w:pPr>
      <w:r>
        <w:t xml:space="preserve">Financially, this scholarship will alleviate $38,000 in annual tuition costs while enabling me to focus entirely on research. I have secured a part-time role as a teaching assistant at my current university to cover living expenses during my studies – but without this funding, I would be forced to limit my academic engagement. Your investment would directly support my research on "Adaptive Beamforming for Disaster-Resilient Networks" – an area of critical importance given New Zealand's seismic activity and cyclone vulnerability.</w:t>
      </w:r>
    </w:p>
    <w:p>
      <w:pPr>
        <w:pStyle w:val="BodyText"/>
      </w:pPr>
      <w:r>
        <w:t xml:space="preserve">As a future</w:t>
      </w:r>
      <w:r>
        <w:t xml:space="preserve"> </w:t>
      </w:r>
      <w:r>
        <w:rPr>
          <w:bCs/>
          <w:b/>
        </w:rPr>
        <w:t xml:space="preserve">Telecommunication Engineer</w:t>
      </w:r>
      <w:r>
        <w:t xml:space="preserve">, I recognize that technology must serve people first. In Auckland, where Māori communities are leading digital innovation through initiatives like the Māori Digital Strategy 2025, I am eager to learn from and collaborate with indigenous knowledge systems. My proposed research aims to integrate traditional navigation practices with modern signal propagation modeling – creating networks that honor both technological advancement and cultural heritage.</w:t>
      </w:r>
    </w:p>
    <w:p>
      <w:pPr>
        <w:pStyle w:val="BodyText"/>
      </w:pPr>
      <w:r>
        <w:t xml:space="preserve">I have attached my CV, academic transcripts, letters of recommendation from my thesis advisor (Dr. Amina Rahman) and industry supervisor (Mr. Thomas Wright), along with a detailed research proposal aligned with the University of Auckland's Telecommunications Research Centre. I am prepared to discuss how my background in Pacific telecom deployments positions me uniquely to contribute to New Zealand's connectivity goals.</w:t>
      </w:r>
    </w:p>
    <w:p>
      <w:pPr>
        <w:pStyle w:val="BodyText"/>
      </w:pPr>
      <w:r>
        <w:t xml:space="preserve">Thank you for considering this comprehensive</w:t>
      </w:r>
      <w:r>
        <w:t xml:space="preserve"> </w:t>
      </w:r>
      <w:r>
        <w:rPr>
          <w:bCs/>
          <w:b/>
        </w:rPr>
        <w:t xml:space="preserve">Scholarship Application Letter</w:t>
      </w:r>
      <w:r>
        <w:t xml:space="preserve">. I am deeply committed to advancing telecommunications engineering in</w:t>
      </w:r>
      <w:r>
        <w:t xml:space="preserve"> </w:t>
      </w:r>
      <w:r>
        <w:rPr>
          <w:bCs/>
          <w:b/>
        </w:rPr>
        <w:t xml:space="preserve">New Zealand Auckland</w:t>
      </w:r>
      <w:r>
        <w:t xml:space="preserve">, where innovation meets cultural responsibility. I would be honored to represent the spirit of this scholarship through my dedication to building a connected, equitable future for all New Zealanders – from the Waitematā waterfront to the farthest rural settlements.</w:t>
      </w:r>
    </w:p>
    <w:p>
      <w:pPr>
        <w:pStyle w:val="BodyText"/>
      </w:pPr>
      <w:r>
        <w:t xml:space="preserve">Sincerely,</w:t>
      </w:r>
    </w:p>
    <w:p>
      <w:pPr>
        <w:pStyle w:val="BodyText"/>
      </w:pPr>
      <w:r>
        <w:t xml:space="preserve">[Your Full Name]</w:t>
      </w:r>
    </w:p>
    <w:p>
      <w:pPr>
        <w:pStyle w:val="BodyText"/>
      </w:pPr>
      <w:r>
        <w:t xml:space="preserve">Undergraduate Electrical Engineering Graduate, [Your University]</w:t>
      </w:r>
    </w:p>
    <w:p>
      <w:pPr>
        <w:pStyle w:val="BodyText"/>
      </w:pPr>
      <w:r>
        <w:t xml:space="preserve">Email: your.email@university.edu | Phone: +64 (0)21 XXX XXXX</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s Engineering</dc:title>
  <dc:creator/>
  <dc:language>en</dc:language>
  <cp:keywords/>
  <dcterms:created xsi:type="dcterms:W3CDTF">2025-12-09T00:57:02Z</dcterms:created>
  <dcterms:modified xsi:type="dcterms:W3CDTF">2025-12-09T00:57:02Z</dcterms:modified>
</cp:coreProperties>
</file>

<file path=docProps/custom.xml><?xml version="1.0" encoding="utf-8"?>
<Properties xmlns="http://schemas.openxmlformats.org/officeDocument/2006/custom-properties" xmlns:vt="http://schemas.openxmlformats.org/officeDocument/2006/docPropsVTypes"/>
</file>